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5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90225 - FIT OF DOOR Excessive door to frame gaps - FLOOR G LOCATION Corridor to Car Pa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5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4Z</dcterms:created>
  <dcterms:modified xsi:type="dcterms:W3CDTF">2024-04-25T10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